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94EB1" w14:textId="77777777" w:rsidR="00C360A8" w:rsidRDefault="00C360A8" w:rsidP="00C360A8">
      <w:pPr>
        <w:spacing w:line="360" w:lineRule="auto"/>
        <w:ind w:firstLine="0"/>
        <w:jc w:val="both"/>
        <w:rPr>
          <w:rFonts w:eastAsia="Calibri"/>
          <w:b/>
          <w:sz w:val="22"/>
          <w:szCs w:val="22"/>
        </w:rPr>
      </w:pPr>
      <w:r>
        <w:rPr>
          <w:rFonts w:eastAsia="Calibri"/>
          <w:b/>
          <w:sz w:val="22"/>
          <w:szCs w:val="22"/>
        </w:rPr>
        <w:t>Online Supplement</w:t>
      </w:r>
    </w:p>
    <w:p w14:paraId="144CA5F5" w14:textId="77777777" w:rsidR="00C360A8" w:rsidRPr="00D05F30" w:rsidRDefault="00C360A8" w:rsidP="00C360A8">
      <w:pPr>
        <w:spacing w:line="360" w:lineRule="auto"/>
        <w:ind w:firstLine="0"/>
        <w:jc w:val="both"/>
        <w:rPr>
          <w:rFonts w:eastAsia="Calibri"/>
          <w:bCs/>
          <w:sz w:val="22"/>
          <w:szCs w:val="22"/>
        </w:rPr>
      </w:pPr>
      <w:r w:rsidRPr="00D05F30">
        <w:rPr>
          <w:rFonts w:eastAsia="Calibri"/>
          <w:b/>
          <w:sz w:val="22"/>
          <w:szCs w:val="22"/>
        </w:rPr>
        <w:t xml:space="preserve">Table </w:t>
      </w:r>
      <w:r>
        <w:rPr>
          <w:rFonts w:eastAsia="Calibri"/>
          <w:b/>
          <w:sz w:val="22"/>
          <w:szCs w:val="22"/>
        </w:rPr>
        <w:t>S</w:t>
      </w:r>
      <w:r w:rsidRPr="00D05F30">
        <w:rPr>
          <w:rFonts w:eastAsia="Calibri"/>
          <w:b/>
          <w:sz w:val="22"/>
          <w:szCs w:val="22"/>
        </w:rPr>
        <w:t>.</w:t>
      </w:r>
      <w:r>
        <w:rPr>
          <w:rFonts w:eastAsia="Calibri"/>
          <w:b/>
          <w:sz w:val="22"/>
          <w:szCs w:val="22"/>
        </w:rPr>
        <w:t>1</w:t>
      </w:r>
      <w:r w:rsidRPr="00D05F30">
        <w:rPr>
          <w:rFonts w:eastAsia="Calibri"/>
          <w:b/>
          <w:sz w:val="22"/>
          <w:szCs w:val="22"/>
        </w:rPr>
        <w:t>.</w:t>
      </w:r>
      <w:r w:rsidRPr="00D05F30">
        <w:rPr>
          <w:rFonts w:eastAsia="Calibri"/>
          <w:bCs/>
          <w:sz w:val="22"/>
          <w:szCs w:val="22"/>
        </w:rPr>
        <w:t xml:space="preserve"> Zero-order </w:t>
      </w:r>
      <w:r>
        <w:rPr>
          <w:rFonts w:eastAsia="Calibri"/>
          <w:bCs/>
          <w:sz w:val="22"/>
          <w:szCs w:val="22"/>
        </w:rPr>
        <w:t>c</w:t>
      </w:r>
      <w:r w:rsidRPr="00D05F30">
        <w:rPr>
          <w:rFonts w:eastAsia="Calibri"/>
          <w:bCs/>
          <w:sz w:val="22"/>
          <w:szCs w:val="22"/>
        </w:rPr>
        <w:t xml:space="preserve">orrelation </w:t>
      </w:r>
      <w:r>
        <w:rPr>
          <w:rFonts w:eastAsia="Calibri"/>
          <w:bCs/>
          <w:sz w:val="22"/>
          <w:szCs w:val="22"/>
        </w:rPr>
        <w:t>m</w:t>
      </w:r>
      <w:r w:rsidRPr="00D05F30">
        <w:rPr>
          <w:rFonts w:eastAsia="Calibri"/>
          <w:bCs/>
          <w:sz w:val="22"/>
          <w:szCs w:val="22"/>
        </w:rPr>
        <w:t xml:space="preserve">atrix, </w:t>
      </w:r>
      <w:r>
        <w:rPr>
          <w:rFonts w:eastAsia="Calibri"/>
          <w:bCs/>
          <w:sz w:val="22"/>
          <w:szCs w:val="22"/>
        </w:rPr>
        <w:t>s</w:t>
      </w:r>
      <w:r w:rsidRPr="00D05F30">
        <w:rPr>
          <w:rFonts w:eastAsia="Calibri"/>
          <w:bCs/>
          <w:sz w:val="22"/>
          <w:szCs w:val="22"/>
        </w:rPr>
        <w:t xml:space="preserve">elected </w:t>
      </w:r>
      <w:r>
        <w:rPr>
          <w:rFonts w:eastAsia="Calibri"/>
          <w:bCs/>
          <w:sz w:val="22"/>
          <w:szCs w:val="22"/>
        </w:rPr>
        <w:t>v</w:t>
      </w:r>
      <w:r w:rsidRPr="00D05F30">
        <w:rPr>
          <w:rFonts w:eastAsia="Calibri"/>
          <w:bCs/>
          <w:sz w:val="22"/>
          <w:szCs w:val="22"/>
        </w:rPr>
        <w:t>ariables</w:t>
      </w:r>
    </w:p>
    <w:tbl>
      <w:tblPr>
        <w:tblW w:w="1115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752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</w:tblGrid>
      <w:tr w:rsidR="00C360A8" w:rsidRPr="00D05F30" w14:paraId="169321EB" w14:textId="77777777" w:rsidTr="00300D1F">
        <w:trPr>
          <w:trHeight w:val="300"/>
        </w:trPr>
        <w:tc>
          <w:tcPr>
            <w:tcW w:w="47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8770AF" w14:textId="77777777" w:rsidR="00C360A8" w:rsidRPr="00D05F30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Variable</w:t>
            </w:r>
          </w:p>
        </w:tc>
        <w:tc>
          <w:tcPr>
            <w:tcW w:w="6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FACAC1" w14:textId="77777777" w:rsidR="00C360A8" w:rsidRPr="00D05F30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(1)</w:t>
            </w:r>
          </w:p>
        </w:tc>
        <w:tc>
          <w:tcPr>
            <w:tcW w:w="6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413E82" w14:textId="77777777" w:rsidR="00C360A8" w:rsidRPr="00D05F30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(2)</w:t>
            </w:r>
          </w:p>
        </w:tc>
        <w:tc>
          <w:tcPr>
            <w:tcW w:w="6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07C663" w14:textId="77777777" w:rsidR="00C360A8" w:rsidRPr="00D05F30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(3)</w:t>
            </w:r>
          </w:p>
        </w:tc>
        <w:tc>
          <w:tcPr>
            <w:tcW w:w="6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52908A" w14:textId="77777777" w:rsidR="00C360A8" w:rsidRPr="00D05F30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(4)</w:t>
            </w:r>
          </w:p>
        </w:tc>
        <w:tc>
          <w:tcPr>
            <w:tcW w:w="6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7FF065" w14:textId="77777777" w:rsidR="00C360A8" w:rsidRPr="00D05F30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(5)</w:t>
            </w:r>
          </w:p>
        </w:tc>
        <w:tc>
          <w:tcPr>
            <w:tcW w:w="6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3652F8" w14:textId="77777777" w:rsidR="00C360A8" w:rsidRPr="00D05F30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(6)</w:t>
            </w:r>
          </w:p>
        </w:tc>
        <w:tc>
          <w:tcPr>
            <w:tcW w:w="6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19CCBD" w14:textId="77777777" w:rsidR="00C360A8" w:rsidRPr="00D05F30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(7)</w:t>
            </w:r>
          </w:p>
        </w:tc>
        <w:tc>
          <w:tcPr>
            <w:tcW w:w="6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D01D90" w14:textId="77777777" w:rsidR="00C360A8" w:rsidRPr="00D05F30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(8)</w:t>
            </w:r>
          </w:p>
        </w:tc>
        <w:tc>
          <w:tcPr>
            <w:tcW w:w="6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0B1246" w14:textId="77777777" w:rsidR="00C360A8" w:rsidRPr="00D05F30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(9)</w:t>
            </w:r>
          </w:p>
        </w:tc>
        <w:tc>
          <w:tcPr>
            <w:tcW w:w="6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C8F605" w14:textId="77777777" w:rsidR="00C360A8" w:rsidRPr="00D05F30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(10)</w:t>
            </w:r>
          </w:p>
        </w:tc>
      </w:tr>
      <w:tr w:rsidR="00C360A8" w:rsidRPr="00D05F30" w14:paraId="39B9FEC9" w14:textId="77777777" w:rsidTr="00300D1F">
        <w:trPr>
          <w:trHeight w:val="300"/>
        </w:trPr>
        <w:tc>
          <w:tcPr>
            <w:tcW w:w="4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8F0D7" w14:textId="77777777" w:rsidR="00C360A8" w:rsidRPr="00D05F30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(1) Women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C31FD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1.0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66E22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BE32B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6DA23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B51AC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90EF9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037FC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063A3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B3AAF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71693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</w:tr>
      <w:tr w:rsidR="00C360A8" w:rsidRPr="00D05F30" w14:paraId="50358B62" w14:textId="77777777" w:rsidTr="00300D1F">
        <w:trPr>
          <w:trHeight w:val="300"/>
        </w:trPr>
        <w:tc>
          <w:tcPr>
            <w:tcW w:w="4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048C0" w14:textId="77777777" w:rsidR="00C360A8" w:rsidRPr="00D05F30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 xml:space="preserve">(2) % </w:t>
            </w:r>
            <w:r>
              <w:rPr>
                <w:rFonts w:eastAsia="Times New Roman"/>
                <w:sz w:val="20"/>
                <w:szCs w:val="20"/>
                <w:lang w:eastAsia="de-DE"/>
              </w:rPr>
              <w:t>W</w:t>
            </w: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omen in job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3BE87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6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0ED2E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1.0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7B0AA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13C83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B5B83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275FA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4B2F0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18717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85865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3E8C4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</w:tr>
      <w:tr w:rsidR="00C360A8" w:rsidRPr="00D05F30" w14:paraId="26B90ECC" w14:textId="77777777" w:rsidTr="00300D1F">
        <w:trPr>
          <w:trHeight w:val="300"/>
        </w:trPr>
        <w:tc>
          <w:tcPr>
            <w:tcW w:w="4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102D2" w14:textId="77777777" w:rsidR="00C360A8" w:rsidRPr="00D05F30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 xml:space="preserve">(3) % </w:t>
            </w:r>
            <w:r>
              <w:rPr>
                <w:rFonts w:eastAsia="Times New Roman"/>
                <w:sz w:val="20"/>
                <w:szCs w:val="20"/>
                <w:lang w:eastAsia="de-DE"/>
              </w:rPr>
              <w:t>W</w:t>
            </w: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omen in establishment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6126C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5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D94CC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8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22E99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1.0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29146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C27A3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95FC6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BF450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8828C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4F466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0C817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</w:tr>
      <w:tr w:rsidR="00C360A8" w:rsidRPr="00D05F30" w14:paraId="32D427D1" w14:textId="77777777" w:rsidTr="00300D1F">
        <w:trPr>
          <w:trHeight w:val="300"/>
        </w:trPr>
        <w:tc>
          <w:tcPr>
            <w:tcW w:w="4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965ED" w14:textId="77777777" w:rsidR="00C360A8" w:rsidRPr="00D05F30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(4) Part-time employed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80951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4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A488F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4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E7183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4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58715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1.0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BF7F7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46F35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B321A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DCDDC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F5686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73835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</w:tr>
      <w:tr w:rsidR="00C360A8" w:rsidRPr="00D05F30" w14:paraId="0FE5E256" w14:textId="77777777" w:rsidTr="00300D1F">
        <w:trPr>
          <w:trHeight w:val="300"/>
        </w:trPr>
        <w:tc>
          <w:tcPr>
            <w:tcW w:w="4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8393F" w14:textId="77777777" w:rsidR="00C360A8" w:rsidRPr="00D05F30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(5) Fixed-term contract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8E1D5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1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C67D7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1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89D8A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2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0897A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1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6FF10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1.0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3D876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403EF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78BDD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D8549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F1FDB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</w:tr>
      <w:tr w:rsidR="00C360A8" w:rsidRPr="00D05F30" w14:paraId="00D830DB" w14:textId="77777777" w:rsidTr="00300D1F">
        <w:trPr>
          <w:trHeight w:val="300"/>
        </w:trPr>
        <w:tc>
          <w:tcPr>
            <w:tcW w:w="4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8C58D" w14:textId="77777777" w:rsidR="00C360A8" w:rsidRPr="00D05F30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(6) Average years of schooling in job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F7091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1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E22F2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2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F9312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1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9B9AF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0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5457E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0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7D839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1.0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F00AA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93A32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A7218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7EC11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</w:tr>
      <w:tr w:rsidR="00C360A8" w:rsidRPr="00D05F30" w14:paraId="79B1CC9D" w14:textId="77777777" w:rsidTr="00300D1F">
        <w:trPr>
          <w:trHeight w:val="300"/>
        </w:trPr>
        <w:tc>
          <w:tcPr>
            <w:tcW w:w="4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6EB99" w14:textId="77777777" w:rsidR="00C360A8" w:rsidRPr="00D05F30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 xml:space="preserve">(7) Employed in job with most employees </w:t>
            </w:r>
            <w:r>
              <w:rPr>
                <w:rFonts w:eastAsia="Times New Roman"/>
                <w:sz w:val="20"/>
                <w:szCs w:val="20"/>
                <w:lang w:eastAsia="de-DE"/>
              </w:rPr>
              <w:t>(0/1)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8FC3D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0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18337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1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3B86A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1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66F69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0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CCBC2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0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1CFA9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-0.1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83560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1.0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47972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3CE86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6C8CA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</w:tr>
      <w:tr w:rsidR="00C360A8" w:rsidRPr="00D05F30" w14:paraId="49068929" w14:textId="77777777" w:rsidTr="00300D1F">
        <w:trPr>
          <w:trHeight w:val="300"/>
        </w:trPr>
        <w:tc>
          <w:tcPr>
            <w:tcW w:w="4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39E12" w14:textId="77777777" w:rsidR="00C360A8" w:rsidRPr="00D05F30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 xml:space="preserve">(8) % of </w:t>
            </w:r>
            <w:r>
              <w:rPr>
                <w:rFonts w:eastAsia="Times New Roman"/>
                <w:sz w:val="20"/>
                <w:szCs w:val="20"/>
                <w:lang w:eastAsia="de-DE"/>
              </w:rPr>
              <w:t>E</w:t>
            </w: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mployees in focal job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3D5E7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1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1F60D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2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94996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2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8B271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1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286AC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1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5445C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-0.1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C4906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8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A4F94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1.0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BF041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CC175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</w:tr>
      <w:tr w:rsidR="00C360A8" w:rsidRPr="00D05F30" w14:paraId="184AD7A1" w14:textId="77777777" w:rsidTr="00300D1F">
        <w:trPr>
          <w:trHeight w:val="300"/>
        </w:trPr>
        <w:tc>
          <w:tcPr>
            <w:tcW w:w="4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8B3B4" w14:textId="77777777" w:rsidR="00C360A8" w:rsidRPr="00D05F30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(9) Dissimilarity index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2B0A6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-0.2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F82E2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-0.3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CE2E2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-0.4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8B638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-0.1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34C12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-0.0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A448E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-0.2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4B249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-0.1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864ED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-0.2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499BD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1.0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A9FA2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</w:tr>
      <w:tr w:rsidR="00C360A8" w:rsidRPr="00D05F30" w14:paraId="28587079" w14:textId="77777777" w:rsidTr="00300D1F">
        <w:trPr>
          <w:trHeight w:val="300"/>
        </w:trPr>
        <w:tc>
          <w:tcPr>
            <w:tcW w:w="4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F03CC" w14:textId="77777777" w:rsidR="00C360A8" w:rsidRPr="00D05F30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 xml:space="preserve">(10) % of </w:t>
            </w:r>
            <w:r>
              <w:rPr>
                <w:rFonts w:eastAsia="Times New Roman"/>
                <w:sz w:val="20"/>
                <w:szCs w:val="20"/>
                <w:lang w:eastAsia="de-DE"/>
              </w:rPr>
              <w:t>W</w:t>
            </w: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omen in management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16773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3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A856A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5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CF6CB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7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4A7EF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3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B3BAA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1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CB94E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1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DC94B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1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001B5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2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E772F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-0.2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F3EC9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1.00</w:t>
            </w:r>
          </w:p>
        </w:tc>
      </w:tr>
      <w:tr w:rsidR="00C360A8" w:rsidRPr="00D05F30" w14:paraId="45BE9AD5" w14:textId="77777777" w:rsidTr="00300D1F">
        <w:trPr>
          <w:trHeight w:val="300"/>
        </w:trPr>
        <w:tc>
          <w:tcPr>
            <w:tcW w:w="47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DFA86C" w14:textId="77777777" w:rsidR="00C360A8" w:rsidRPr="00D05F30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(11) Managerial intensity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4D289B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-0.1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1B6EF8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-0.22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7CDD76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-0.28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48C8A3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-0.1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460E12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-0.1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96C84A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09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8EB38B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-0.1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8AD495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-0.2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0A1FFD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0.0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79E7CE" w14:textId="77777777" w:rsidR="00C360A8" w:rsidRPr="00D05F30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sz w:val="20"/>
                <w:szCs w:val="20"/>
                <w:lang w:eastAsia="de-DE"/>
              </w:rPr>
            </w:pPr>
            <w:r w:rsidRPr="00D05F30">
              <w:rPr>
                <w:rFonts w:eastAsia="Times New Roman"/>
                <w:sz w:val="20"/>
                <w:szCs w:val="20"/>
                <w:lang w:eastAsia="de-DE"/>
              </w:rPr>
              <w:t>-0.18</w:t>
            </w:r>
          </w:p>
        </w:tc>
      </w:tr>
    </w:tbl>
    <w:p w14:paraId="3C46C4C8" w14:textId="77777777" w:rsidR="00C360A8" w:rsidRPr="00D05F30" w:rsidRDefault="00C360A8" w:rsidP="00C360A8">
      <w:pPr>
        <w:spacing w:line="259" w:lineRule="auto"/>
        <w:ind w:firstLine="0"/>
        <w:rPr>
          <w:rFonts w:ascii="Calibri" w:eastAsia="Calibri" w:hAnsi="Calibri"/>
          <w:sz w:val="22"/>
          <w:szCs w:val="22"/>
        </w:rPr>
      </w:pPr>
    </w:p>
    <w:p w14:paraId="01F7F99D" w14:textId="77777777" w:rsidR="00C360A8" w:rsidRPr="00D05F30" w:rsidRDefault="00C360A8" w:rsidP="00C360A8">
      <w:pPr>
        <w:spacing w:line="259" w:lineRule="auto"/>
        <w:ind w:firstLine="0"/>
        <w:rPr>
          <w:rFonts w:eastAsia="Calibri"/>
          <w:sz w:val="20"/>
          <w:szCs w:val="20"/>
          <w:lang w:val="de-DE"/>
        </w:rPr>
        <w:sectPr w:rsidR="00C360A8" w:rsidRPr="00D05F30" w:rsidSect="00243D43">
          <w:footerReference w:type="default" r:id="rId6"/>
          <w:pgSz w:w="16838" w:h="11906" w:orient="landscape"/>
          <w:pgMar w:top="1417" w:right="1134" w:bottom="1417" w:left="1417" w:header="708" w:footer="708" w:gutter="0"/>
          <w:cols w:space="708"/>
          <w:docGrid w:linePitch="360"/>
        </w:sectPr>
      </w:pPr>
    </w:p>
    <w:p w14:paraId="212F9E0E" w14:textId="77777777" w:rsidR="00C360A8" w:rsidRPr="00024733" w:rsidRDefault="00C360A8" w:rsidP="00C360A8">
      <w:pPr>
        <w:spacing w:line="259" w:lineRule="auto"/>
        <w:ind w:firstLine="0"/>
      </w:pPr>
      <w:r w:rsidRPr="00024733">
        <w:rPr>
          <w:b/>
          <w:bCs/>
        </w:rPr>
        <w:lastRenderedPageBreak/>
        <w:t xml:space="preserve">Table </w:t>
      </w:r>
      <w:r>
        <w:rPr>
          <w:b/>
          <w:bCs/>
        </w:rPr>
        <w:t>S</w:t>
      </w:r>
      <w:r w:rsidRPr="00024733">
        <w:rPr>
          <w:b/>
          <w:bCs/>
        </w:rPr>
        <w:t>.2.</w:t>
      </w:r>
      <w:r w:rsidRPr="00024733">
        <w:t xml:space="preserve"> Combined effect of % women in management and % women in the establishment on promotions.</w:t>
      </w:r>
    </w:p>
    <w:tbl>
      <w:tblPr>
        <w:tblW w:w="8666" w:type="dxa"/>
        <w:tblLook w:val="04A0" w:firstRow="1" w:lastRow="0" w:firstColumn="1" w:lastColumn="0" w:noHBand="0" w:noVBand="1"/>
      </w:tblPr>
      <w:tblGrid>
        <w:gridCol w:w="5240"/>
        <w:gridCol w:w="960"/>
        <w:gridCol w:w="960"/>
        <w:gridCol w:w="960"/>
        <w:gridCol w:w="546"/>
      </w:tblGrid>
      <w:tr w:rsidR="00C360A8" w:rsidRPr="00B90643" w14:paraId="2823FE55" w14:textId="77777777" w:rsidTr="00300D1F">
        <w:trPr>
          <w:trHeight w:val="570"/>
        </w:trPr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CF4466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7FC835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b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D307A37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 xml:space="preserve">robust </w:t>
            </w:r>
            <w:r w:rsidRPr="00B90643">
              <w:rPr>
                <w:rFonts w:eastAsia="Times New Roman"/>
                <w:color w:val="000000"/>
                <w:sz w:val="22"/>
                <w:szCs w:val="22"/>
              </w:rPr>
              <w:br/>
              <w:t>std. err.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CD451B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p-value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E0EE55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 </w:t>
            </w:r>
          </w:p>
        </w:tc>
      </w:tr>
      <w:tr w:rsidR="00C360A8" w:rsidRPr="00B90643" w14:paraId="4DB8886E" w14:textId="77777777" w:rsidTr="00300D1F">
        <w:trPr>
          <w:trHeight w:val="290"/>
        </w:trPr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0D95A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Wom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EF656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6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D1443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2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F3212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0AD64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*</w:t>
            </w:r>
          </w:p>
        </w:tc>
      </w:tr>
      <w:tr w:rsidR="00C360A8" w:rsidRPr="00B90643" w14:paraId="059E0399" w14:textId="77777777" w:rsidTr="00300D1F">
        <w:trPr>
          <w:trHeight w:val="290"/>
        </w:trPr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6B928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% Women in jo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9FB2B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5469C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2AC09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14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E952F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C360A8" w:rsidRPr="00B90643" w14:paraId="12C0B397" w14:textId="77777777" w:rsidTr="00300D1F">
        <w:trPr>
          <w:trHeight w:val="290"/>
        </w:trPr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CAEB2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% Women in establishme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6994A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36F52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2628D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75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B72D2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C360A8" w:rsidRPr="00B90643" w14:paraId="5367A5DC" w14:textId="77777777" w:rsidTr="00300D1F">
        <w:trPr>
          <w:trHeight w:val="290"/>
        </w:trPr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65E68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07840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1F921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F4493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69039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C360A8" w:rsidRPr="00B90643" w14:paraId="347E4BA5" w14:textId="77777777" w:rsidTr="00300D1F">
        <w:trPr>
          <w:trHeight w:val="290"/>
        </w:trPr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52C9E1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 xml:space="preserve">% </w:t>
            </w:r>
            <w:r>
              <w:rPr>
                <w:rFonts w:eastAsia="Times New Roman"/>
                <w:color w:val="000000"/>
                <w:sz w:val="22"/>
                <w:szCs w:val="22"/>
              </w:rPr>
              <w:t>W</w:t>
            </w:r>
            <w:r w:rsidRPr="00B90643">
              <w:rPr>
                <w:rFonts w:eastAsia="Times New Roman"/>
                <w:color w:val="000000"/>
                <w:sz w:val="22"/>
                <w:szCs w:val="22"/>
              </w:rPr>
              <w:t>omen in estab</w:t>
            </w:r>
            <w:r>
              <w:rPr>
                <w:rFonts w:eastAsia="Times New Roman"/>
                <w:color w:val="000000"/>
                <w:sz w:val="22"/>
                <w:szCs w:val="22"/>
              </w:rPr>
              <w:t xml:space="preserve">lishment * </w:t>
            </w:r>
            <w:r w:rsidRPr="00B90643">
              <w:rPr>
                <w:rFonts w:eastAsia="Times New Roman"/>
                <w:color w:val="000000"/>
                <w:sz w:val="22"/>
                <w:szCs w:val="22"/>
              </w:rPr>
              <w:t xml:space="preserve">% </w:t>
            </w:r>
            <w:r>
              <w:rPr>
                <w:rFonts w:eastAsia="Times New Roman"/>
                <w:color w:val="000000"/>
                <w:sz w:val="22"/>
                <w:szCs w:val="22"/>
              </w:rPr>
              <w:t>w</w:t>
            </w:r>
            <w:r w:rsidRPr="00B90643">
              <w:rPr>
                <w:rFonts w:eastAsia="Times New Roman"/>
                <w:color w:val="000000"/>
                <w:sz w:val="22"/>
                <w:szCs w:val="22"/>
              </w:rPr>
              <w:t>omen in jo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179839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37BA97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FE24AC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D1B0F4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*</w:t>
            </w:r>
          </w:p>
        </w:tc>
      </w:tr>
      <w:tr w:rsidR="00C360A8" w:rsidRPr="00B90643" w14:paraId="3B1AE9C5" w14:textId="77777777" w:rsidTr="00300D1F">
        <w:trPr>
          <w:trHeight w:val="290"/>
        </w:trPr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8CBF6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Woman * % women in jo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58018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-0.0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00FEE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FF700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39729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***</w:t>
            </w:r>
          </w:p>
        </w:tc>
      </w:tr>
      <w:tr w:rsidR="00C360A8" w:rsidRPr="00B90643" w14:paraId="14628C9B" w14:textId="77777777" w:rsidTr="00300D1F">
        <w:trPr>
          <w:trHeight w:val="290"/>
        </w:trPr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6F74C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Woman * % women in establishme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9D215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-0.0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D67A9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EBE25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107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1861C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C360A8" w:rsidRPr="00B90643" w14:paraId="0D09DBF2" w14:textId="77777777" w:rsidTr="00300D1F">
        <w:trPr>
          <w:trHeight w:val="290"/>
        </w:trPr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8E523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Woman * % women in estab</w:t>
            </w:r>
            <w:r>
              <w:rPr>
                <w:rFonts w:eastAsia="Times New Roman"/>
                <w:color w:val="000000"/>
                <w:sz w:val="22"/>
                <w:szCs w:val="22"/>
              </w:rPr>
              <w:t xml:space="preserve">lishment * </w:t>
            </w:r>
            <w:r w:rsidRPr="00B90643">
              <w:rPr>
                <w:rFonts w:eastAsia="Times New Roman"/>
                <w:color w:val="000000"/>
                <w:sz w:val="22"/>
                <w:szCs w:val="22"/>
              </w:rPr>
              <w:t>% women in jo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B267E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05AC9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78E89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13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3FC7C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C360A8" w:rsidRPr="00B90643" w14:paraId="391FB85D" w14:textId="77777777" w:rsidTr="00300D1F">
        <w:trPr>
          <w:trHeight w:val="290"/>
        </w:trPr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77D8C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84B43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C164A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003A1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7FCF3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C360A8" w:rsidRPr="00B90643" w14:paraId="2631341B" w14:textId="77777777" w:rsidTr="00300D1F">
        <w:trPr>
          <w:trHeight w:val="290"/>
        </w:trPr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0A992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 xml:space="preserve">% Women in mgmt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5FB16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E6BE9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E994B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33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BAF50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C360A8" w:rsidRPr="00B90643" w14:paraId="718220E7" w14:textId="77777777" w:rsidTr="00300D1F">
        <w:trPr>
          <w:trHeight w:val="290"/>
        </w:trPr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8B172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 xml:space="preserve">% </w:t>
            </w:r>
            <w:r>
              <w:rPr>
                <w:rFonts w:eastAsia="Times New Roman"/>
                <w:color w:val="000000"/>
                <w:sz w:val="22"/>
                <w:szCs w:val="22"/>
              </w:rPr>
              <w:t>W</w:t>
            </w:r>
            <w:r w:rsidRPr="00B90643">
              <w:rPr>
                <w:rFonts w:eastAsia="Times New Roman"/>
                <w:color w:val="000000"/>
                <w:sz w:val="22"/>
                <w:szCs w:val="22"/>
              </w:rPr>
              <w:t xml:space="preserve">omen in </w:t>
            </w:r>
            <w:r>
              <w:rPr>
                <w:rFonts w:eastAsia="Times New Roman"/>
                <w:color w:val="000000"/>
                <w:sz w:val="22"/>
                <w:szCs w:val="22"/>
              </w:rPr>
              <w:t>mgmt. *</w:t>
            </w:r>
            <w:r w:rsidRPr="00B90643">
              <w:rPr>
                <w:rFonts w:eastAsia="Times New Roman"/>
                <w:color w:val="000000"/>
                <w:sz w:val="22"/>
                <w:szCs w:val="22"/>
              </w:rPr>
              <w:t xml:space="preserve"> </w:t>
            </w:r>
            <w:r>
              <w:rPr>
                <w:rFonts w:eastAsia="Times New Roman"/>
                <w:color w:val="000000"/>
                <w:sz w:val="22"/>
                <w:szCs w:val="22"/>
              </w:rPr>
              <w:t>w</w:t>
            </w:r>
            <w:r w:rsidRPr="00B90643">
              <w:rPr>
                <w:rFonts w:eastAsia="Times New Roman"/>
                <w:color w:val="000000"/>
                <w:sz w:val="22"/>
                <w:szCs w:val="22"/>
              </w:rPr>
              <w:t xml:space="preserve">oman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C40C1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CD387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BAA59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90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2FD0A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C360A8" w:rsidRPr="00B90643" w14:paraId="355C569B" w14:textId="77777777" w:rsidTr="00300D1F">
        <w:trPr>
          <w:trHeight w:val="290"/>
        </w:trPr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52792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 xml:space="preserve">% </w:t>
            </w:r>
            <w:r>
              <w:rPr>
                <w:rFonts w:eastAsia="Times New Roman"/>
                <w:color w:val="000000"/>
                <w:sz w:val="22"/>
                <w:szCs w:val="22"/>
              </w:rPr>
              <w:t>W</w:t>
            </w:r>
            <w:r w:rsidRPr="00B90643">
              <w:rPr>
                <w:rFonts w:eastAsia="Times New Roman"/>
                <w:color w:val="000000"/>
                <w:sz w:val="22"/>
                <w:szCs w:val="22"/>
              </w:rPr>
              <w:t xml:space="preserve">omen in mgmt </w:t>
            </w:r>
            <w:r>
              <w:rPr>
                <w:rFonts w:eastAsia="Times New Roman"/>
                <w:color w:val="000000"/>
                <w:sz w:val="22"/>
                <w:szCs w:val="22"/>
              </w:rPr>
              <w:t xml:space="preserve">* </w:t>
            </w:r>
            <w:r w:rsidRPr="00B90643">
              <w:rPr>
                <w:rFonts w:eastAsia="Times New Roman"/>
                <w:color w:val="000000"/>
                <w:sz w:val="22"/>
                <w:szCs w:val="22"/>
              </w:rPr>
              <w:t xml:space="preserve">% </w:t>
            </w:r>
            <w:r>
              <w:rPr>
                <w:rFonts w:eastAsia="Times New Roman"/>
                <w:color w:val="000000"/>
                <w:sz w:val="22"/>
                <w:szCs w:val="22"/>
              </w:rPr>
              <w:t>w</w:t>
            </w:r>
            <w:r w:rsidRPr="00B90643">
              <w:rPr>
                <w:rFonts w:eastAsia="Times New Roman"/>
                <w:color w:val="000000"/>
                <w:sz w:val="22"/>
                <w:szCs w:val="22"/>
              </w:rPr>
              <w:t>omen in job</w:t>
            </w:r>
            <w:r>
              <w:rPr>
                <w:rFonts w:eastAsia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BC403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-0.00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B74DF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F30F4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17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5E558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C360A8" w:rsidRPr="00B90643" w14:paraId="323A6FC4" w14:textId="77777777" w:rsidTr="00300D1F">
        <w:trPr>
          <w:trHeight w:val="290"/>
        </w:trPr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358E4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 xml:space="preserve">% </w:t>
            </w:r>
            <w:r>
              <w:rPr>
                <w:rFonts w:eastAsia="Times New Roman"/>
                <w:color w:val="000000"/>
                <w:sz w:val="22"/>
                <w:szCs w:val="22"/>
              </w:rPr>
              <w:t>W</w:t>
            </w:r>
            <w:r w:rsidRPr="00B90643">
              <w:rPr>
                <w:rFonts w:eastAsia="Times New Roman"/>
                <w:color w:val="000000"/>
                <w:sz w:val="22"/>
                <w:szCs w:val="22"/>
              </w:rPr>
              <w:t xml:space="preserve">omen in mgmt </w:t>
            </w:r>
            <w:r>
              <w:rPr>
                <w:rFonts w:eastAsia="Times New Roman"/>
                <w:color w:val="000000"/>
                <w:sz w:val="22"/>
                <w:szCs w:val="22"/>
              </w:rPr>
              <w:t xml:space="preserve">* </w:t>
            </w:r>
            <w:r w:rsidRPr="00B90643">
              <w:rPr>
                <w:rFonts w:eastAsia="Times New Roman"/>
                <w:color w:val="000000"/>
                <w:sz w:val="22"/>
                <w:szCs w:val="22"/>
              </w:rPr>
              <w:t>% women in job</w:t>
            </w:r>
            <w:r>
              <w:rPr>
                <w:rFonts w:eastAsia="Times New Roman"/>
                <w:color w:val="000000"/>
                <w:sz w:val="22"/>
                <w:szCs w:val="22"/>
              </w:rPr>
              <w:t xml:space="preserve"> * wom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601D7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154DE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1B898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10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360EE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C360A8" w:rsidRPr="00B90643" w14:paraId="0C6D3B7A" w14:textId="77777777" w:rsidTr="00300D1F">
        <w:trPr>
          <w:trHeight w:val="290"/>
        </w:trPr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E7BDD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26F9B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04821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BE404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758FA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C360A8" w:rsidRPr="00B90643" w14:paraId="7B143582" w14:textId="77777777" w:rsidTr="00300D1F">
        <w:trPr>
          <w:trHeight w:val="290"/>
        </w:trPr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F63D4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b/>
                <w:bCs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b/>
                <w:bCs/>
                <w:color w:val="000000"/>
                <w:sz w:val="22"/>
                <w:szCs w:val="22"/>
              </w:rPr>
              <w:t>Contro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591CE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78B36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48EB9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45601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C360A8" w:rsidRPr="00B90643" w14:paraId="44787AD6" w14:textId="77777777" w:rsidTr="00300D1F">
        <w:trPr>
          <w:trHeight w:val="290"/>
        </w:trPr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5B190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Employee characteristics</w:t>
            </w:r>
          </w:p>
        </w:tc>
        <w:tc>
          <w:tcPr>
            <w:tcW w:w="342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9CC89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yes</w:t>
            </w:r>
          </w:p>
        </w:tc>
      </w:tr>
      <w:tr w:rsidR="00C360A8" w:rsidRPr="00B90643" w14:paraId="2C35F825" w14:textId="77777777" w:rsidTr="00300D1F">
        <w:trPr>
          <w:trHeight w:val="290"/>
        </w:trPr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D4021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Job characteristics</w:t>
            </w:r>
          </w:p>
        </w:tc>
        <w:tc>
          <w:tcPr>
            <w:tcW w:w="342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20A67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yes</w:t>
            </w:r>
          </w:p>
        </w:tc>
      </w:tr>
      <w:tr w:rsidR="00C360A8" w:rsidRPr="00B90643" w14:paraId="09B246C5" w14:textId="77777777" w:rsidTr="00300D1F">
        <w:trPr>
          <w:trHeight w:val="290"/>
        </w:trPr>
        <w:tc>
          <w:tcPr>
            <w:tcW w:w="5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7D7E68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Establishment characteristics</w:t>
            </w:r>
          </w:p>
        </w:tc>
        <w:tc>
          <w:tcPr>
            <w:tcW w:w="342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6722E3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yes</w:t>
            </w:r>
          </w:p>
        </w:tc>
      </w:tr>
      <w:tr w:rsidR="00C360A8" w:rsidRPr="00B90643" w14:paraId="4F77BC42" w14:textId="77777777" w:rsidTr="00300D1F">
        <w:trPr>
          <w:trHeight w:val="290"/>
        </w:trPr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1A10D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N (person-years)</w:t>
            </w:r>
          </w:p>
        </w:tc>
        <w:tc>
          <w:tcPr>
            <w:tcW w:w="342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C2D04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2,063,760</w:t>
            </w:r>
          </w:p>
        </w:tc>
      </w:tr>
      <w:tr w:rsidR="00C360A8" w:rsidRPr="00B90643" w14:paraId="1F24C5AD" w14:textId="77777777" w:rsidTr="00300D1F">
        <w:trPr>
          <w:trHeight w:val="290"/>
        </w:trPr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E0698" w14:textId="374AFDE3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Log</w:t>
            </w:r>
            <w:r w:rsidR="00E6561C">
              <w:rPr>
                <w:rFonts w:eastAsia="Times New Roman"/>
                <w:color w:val="000000"/>
                <w:sz w:val="22"/>
                <w:szCs w:val="22"/>
              </w:rPr>
              <w:t>-</w:t>
            </w:r>
            <w:r w:rsidRPr="00B90643">
              <w:rPr>
                <w:rFonts w:eastAsia="Times New Roman"/>
                <w:color w:val="000000"/>
                <w:sz w:val="22"/>
                <w:szCs w:val="22"/>
              </w:rPr>
              <w:t>Likelihood</w:t>
            </w:r>
          </w:p>
        </w:tc>
        <w:tc>
          <w:tcPr>
            <w:tcW w:w="342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FCE28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-61,058</w:t>
            </w:r>
          </w:p>
        </w:tc>
      </w:tr>
      <w:tr w:rsidR="00C360A8" w:rsidRPr="00B90643" w14:paraId="48214A84" w14:textId="77777777" w:rsidTr="00300D1F">
        <w:trPr>
          <w:trHeight w:val="290"/>
        </w:trPr>
        <w:tc>
          <w:tcPr>
            <w:tcW w:w="5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C03BF6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342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C93C76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123,352</w:t>
            </w:r>
          </w:p>
        </w:tc>
      </w:tr>
    </w:tbl>
    <w:p w14:paraId="40348704" w14:textId="77777777" w:rsidR="00C360A8" w:rsidRDefault="00C360A8" w:rsidP="00C360A8">
      <w:pPr>
        <w:spacing w:line="259" w:lineRule="auto"/>
        <w:ind w:firstLine="0"/>
        <w:rPr>
          <w:rFonts w:eastAsia="Calibri"/>
          <w:sz w:val="22"/>
          <w:szCs w:val="22"/>
        </w:rPr>
      </w:pPr>
    </w:p>
    <w:p w14:paraId="3A2C6EDC" w14:textId="77777777" w:rsidR="00C360A8" w:rsidRPr="00D05F30" w:rsidRDefault="00C360A8" w:rsidP="00C360A8">
      <w:pPr>
        <w:spacing w:line="259" w:lineRule="auto"/>
        <w:ind w:firstLine="0"/>
        <w:rPr>
          <w:rFonts w:eastAsia="Calibri"/>
          <w:sz w:val="22"/>
          <w:szCs w:val="22"/>
        </w:rPr>
        <w:sectPr w:rsidR="00C360A8" w:rsidRPr="00D05F30" w:rsidSect="00243D43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  <w:r w:rsidRPr="00D05F30">
        <w:rPr>
          <w:rFonts w:eastAsia="Calibri"/>
          <w:sz w:val="22"/>
          <w:szCs w:val="22"/>
        </w:rPr>
        <w:t>Note:  * p&lt;0.05, ** p&lt;0.01, *** p&lt; 0.00</w:t>
      </w:r>
    </w:p>
    <w:p w14:paraId="55A5AF8F" w14:textId="77777777" w:rsidR="00C360A8" w:rsidRPr="00024733" w:rsidRDefault="00C360A8" w:rsidP="00C360A8">
      <w:pPr>
        <w:spacing w:line="259" w:lineRule="auto"/>
        <w:ind w:firstLine="0"/>
      </w:pPr>
      <w:r w:rsidRPr="00024733">
        <w:rPr>
          <w:b/>
          <w:bCs/>
        </w:rPr>
        <w:lastRenderedPageBreak/>
        <w:t xml:space="preserve">Table </w:t>
      </w:r>
      <w:r>
        <w:rPr>
          <w:b/>
          <w:bCs/>
        </w:rPr>
        <w:t>S</w:t>
      </w:r>
      <w:r w:rsidRPr="00024733">
        <w:rPr>
          <w:b/>
          <w:bCs/>
        </w:rPr>
        <w:t>.3.</w:t>
      </w:r>
      <w:r w:rsidRPr="00024733">
        <w:t xml:space="preserve"> Combined effect of gender and motherhood on promotion </w:t>
      </w:r>
    </w:p>
    <w:tbl>
      <w:tblPr>
        <w:tblW w:w="8126" w:type="dxa"/>
        <w:tblLook w:val="04A0" w:firstRow="1" w:lastRow="0" w:firstColumn="1" w:lastColumn="0" w:noHBand="0" w:noVBand="1"/>
      </w:tblPr>
      <w:tblGrid>
        <w:gridCol w:w="4700"/>
        <w:gridCol w:w="960"/>
        <w:gridCol w:w="960"/>
        <w:gridCol w:w="960"/>
        <w:gridCol w:w="546"/>
      </w:tblGrid>
      <w:tr w:rsidR="00C360A8" w:rsidRPr="00B90643" w14:paraId="1C728867" w14:textId="77777777" w:rsidTr="00300D1F">
        <w:trPr>
          <w:trHeight w:val="570"/>
        </w:trPr>
        <w:tc>
          <w:tcPr>
            <w:tcW w:w="4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4CDF49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1EC14C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b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6EA48EB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 xml:space="preserve">robust </w:t>
            </w:r>
            <w:r w:rsidRPr="00B90643">
              <w:rPr>
                <w:rFonts w:eastAsia="Times New Roman"/>
                <w:color w:val="000000"/>
                <w:sz w:val="22"/>
                <w:szCs w:val="22"/>
              </w:rPr>
              <w:br/>
              <w:t>std. err.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FC1DB7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p-value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0CADC0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 </w:t>
            </w:r>
          </w:p>
        </w:tc>
      </w:tr>
      <w:tr w:rsidR="00C360A8" w:rsidRPr="00B90643" w14:paraId="4FCF607A" w14:textId="77777777" w:rsidTr="00300D1F">
        <w:trPr>
          <w:trHeight w:val="290"/>
        </w:trPr>
        <w:tc>
          <w:tcPr>
            <w:tcW w:w="4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78F3D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Woman (no children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EFD5C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7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AA956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2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F05E8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281EE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**</w:t>
            </w:r>
          </w:p>
        </w:tc>
      </w:tr>
      <w:tr w:rsidR="00C360A8" w:rsidRPr="00B90643" w14:paraId="038540F6" w14:textId="77777777" w:rsidTr="00300D1F">
        <w:trPr>
          <w:trHeight w:val="290"/>
        </w:trPr>
        <w:tc>
          <w:tcPr>
            <w:tcW w:w="4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4FA11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% Women in jo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A3E88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DD7E0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F7893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17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19531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C360A8" w:rsidRPr="00B90643" w14:paraId="7F1035CE" w14:textId="77777777" w:rsidTr="00300D1F">
        <w:trPr>
          <w:trHeight w:val="290"/>
        </w:trPr>
        <w:tc>
          <w:tcPr>
            <w:tcW w:w="4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9CDC6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% Women in establishme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7E572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A08F3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63782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78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C38EA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C360A8" w:rsidRPr="00B90643" w14:paraId="495C4490" w14:textId="77777777" w:rsidTr="00300D1F">
        <w:trPr>
          <w:trHeight w:val="290"/>
        </w:trPr>
        <w:tc>
          <w:tcPr>
            <w:tcW w:w="4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D2702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E4547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48E8F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DCEA8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DBA2E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</w:rPr>
            </w:pPr>
          </w:p>
        </w:tc>
      </w:tr>
      <w:tr w:rsidR="00C360A8" w:rsidRPr="00B90643" w14:paraId="22DEAD82" w14:textId="77777777" w:rsidTr="00300D1F">
        <w:trPr>
          <w:trHeight w:val="290"/>
        </w:trPr>
        <w:tc>
          <w:tcPr>
            <w:tcW w:w="4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BF1795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 xml:space="preserve">% </w:t>
            </w:r>
            <w:r>
              <w:rPr>
                <w:rFonts w:eastAsia="Times New Roman"/>
                <w:color w:val="000000"/>
                <w:sz w:val="22"/>
                <w:szCs w:val="22"/>
              </w:rPr>
              <w:t>W</w:t>
            </w:r>
            <w:r w:rsidRPr="00B90643">
              <w:rPr>
                <w:rFonts w:eastAsia="Times New Roman"/>
                <w:color w:val="000000"/>
                <w:sz w:val="22"/>
                <w:szCs w:val="22"/>
              </w:rPr>
              <w:t>omen in estab.</w:t>
            </w:r>
            <w:r>
              <w:rPr>
                <w:rFonts w:eastAsia="Times New Roman"/>
                <w:color w:val="000000"/>
                <w:sz w:val="22"/>
                <w:szCs w:val="22"/>
              </w:rPr>
              <w:t xml:space="preserve"> * </w:t>
            </w:r>
            <w:r w:rsidRPr="00B90643">
              <w:rPr>
                <w:rFonts w:eastAsia="Times New Roman"/>
                <w:color w:val="000000"/>
                <w:sz w:val="22"/>
                <w:szCs w:val="22"/>
              </w:rPr>
              <w:t>% women in jo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F8B614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6DD5FC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B711A5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2CAC66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*</w:t>
            </w:r>
          </w:p>
        </w:tc>
      </w:tr>
      <w:tr w:rsidR="00C360A8" w:rsidRPr="00B90643" w14:paraId="3E71FACE" w14:textId="77777777" w:rsidTr="00300D1F">
        <w:trPr>
          <w:trHeight w:val="290"/>
        </w:trPr>
        <w:tc>
          <w:tcPr>
            <w:tcW w:w="4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30FA5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Woman * % women in jo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C085B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-0.0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9559D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6379B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031C3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***</w:t>
            </w:r>
          </w:p>
        </w:tc>
      </w:tr>
      <w:tr w:rsidR="00C360A8" w:rsidRPr="00B90643" w14:paraId="7BD33B21" w14:textId="77777777" w:rsidTr="00300D1F">
        <w:trPr>
          <w:trHeight w:val="290"/>
        </w:trPr>
        <w:tc>
          <w:tcPr>
            <w:tcW w:w="4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F7925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Woman * % women in estab</w:t>
            </w:r>
            <w:r>
              <w:rPr>
                <w:rFonts w:eastAsia="Times New Roman"/>
                <w:color w:val="000000"/>
                <w:sz w:val="22"/>
                <w:szCs w:val="22"/>
              </w:rPr>
              <w:t>.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73EC9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-0.0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05D4B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7C988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B4497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*</w:t>
            </w:r>
          </w:p>
        </w:tc>
      </w:tr>
      <w:tr w:rsidR="00C360A8" w:rsidRPr="00B90643" w14:paraId="469E2179" w14:textId="77777777" w:rsidTr="00300D1F">
        <w:trPr>
          <w:trHeight w:val="290"/>
        </w:trPr>
        <w:tc>
          <w:tcPr>
            <w:tcW w:w="4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05EDD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 xml:space="preserve">Woman </w:t>
            </w:r>
            <w:r>
              <w:rPr>
                <w:rFonts w:eastAsia="Times New Roman"/>
                <w:color w:val="000000"/>
                <w:sz w:val="22"/>
                <w:szCs w:val="22"/>
              </w:rPr>
              <w:t xml:space="preserve">* </w:t>
            </w:r>
            <w:r w:rsidRPr="00B90643">
              <w:rPr>
                <w:rFonts w:eastAsia="Times New Roman"/>
                <w:color w:val="000000"/>
                <w:sz w:val="22"/>
                <w:szCs w:val="22"/>
              </w:rPr>
              <w:t>% women in estab</w:t>
            </w:r>
            <w:r>
              <w:rPr>
                <w:rFonts w:eastAsia="Times New Roman"/>
                <w:color w:val="000000"/>
                <w:sz w:val="22"/>
                <w:szCs w:val="22"/>
              </w:rPr>
              <w:t xml:space="preserve">. </w:t>
            </w:r>
            <w:r w:rsidRPr="00B90643">
              <w:rPr>
                <w:rFonts w:eastAsia="Times New Roman"/>
                <w:color w:val="000000"/>
                <w:sz w:val="22"/>
                <w:szCs w:val="22"/>
              </w:rPr>
              <w:t>* % women in jo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44A7B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A36D0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59324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AB427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*</w:t>
            </w:r>
          </w:p>
        </w:tc>
      </w:tr>
      <w:tr w:rsidR="00C360A8" w:rsidRPr="00B90643" w14:paraId="1995A613" w14:textId="77777777" w:rsidTr="00300D1F">
        <w:trPr>
          <w:trHeight w:val="290"/>
        </w:trPr>
        <w:tc>
          <w:tcPr>
            <w:tcW w:w="4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6E89D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697B7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728A9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FCBC9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9C98B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</w:rPr>
            </w:pPr>
          </w:p>
        </w:tc>
      </w:tr>
      <w:tr w:rsidR="00C360A8" w:rsidRPr="00B90643" w14:paraId="677C904E" w14:textId="77777777" w:rsidTr="00300D1F">
        <w:trPr>
          <w:trHeight w:val="290"/>
        </w:trPr>
        <w:tc>
          <w:tcPr>
            <w:tcW w:w="4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0F2CF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Mothe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FA2C0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-0.1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37864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1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E6999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489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5E12F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C360A8" w:rsidRPr="00B90643" w14:paraId="251293CD" w14:textId="77777777" w:rsidTr="00300D1F">
        <w:trPr>
          <w:trHeight w:val="290"/>
        </w:trPr>
        <w:tc>
          <w:tcPr>
            <w:tcW w:w="4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8DE13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Mother * % women in jo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C3B4C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-0.0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B9586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3F106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247A0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**</w:t>
            </w:r>
          </w:p>
        </w:tc>
      </w:tr>
      <w:tr w:rsidR="00C360A8" w:rsidRPr="00B90643" w14:paraId="2152D13F" w14:textId="77777777" w:rsidTr="00300D1F">
        <w:trPr>
          <w:trHeight w:val="290"/>
        </w:trPr>
        <w:tc>
          <w:tcPr>
            <w:tcW w:w="4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CEEAC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Mother * % women in esta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D1619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5A036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01D73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384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6727B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C360A8" w:rsidRPr="00B90643" w14:paraId="51D5769E" w14:textId="77777777" w:rsidTr="00300D1F">
        <w:trPr>
          <w:trHeight w:val="290"/>
        </w:trPr>
        <w:tc>
          <w:tcPr>
            <w:tcW w:w="4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21B68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 xml:space="preserve">Mother </w:t>
            </w:r>
            <w:r>
              <w:rPr>
                <w:rFonts w:eastAsia="Times New Roman"/>
                <w:color w:val="000000"/>
                <w:sz w:val="22"/>
                <w:szCs w:val="22"/>
              </w:rPr>
              <w:t xml:space="preserve">* </w:t>
            </w:r>
            <w:r w:rsidRPr="00B90643">
              <w:rPr>
                <w:rFonts w:eastAsia="Times New Roman"/>
                <w:color w:val="000000"/>
                <w:sz w:val="22"/>
                <w:szCs w:val="22"/>
              </w:rPr>
              <w:t>% women in estab</w:t>
            </w:r>
            <w:r>
              <w:rPr>
                <w:rFonts w:eastAsia="Times New Roman"/>
                <w:color w:val="000000"/>
                <w:sz w:val="22"/>
                <w:szCs w:val="22"/>
              </w:rPr>
              <w:t xml:space="preserve">. </w:t>
            </w:r>
            <w:r w:rsidRPr="00B90643">
              <w:rPr>
                <w:rFonts w:eastAsia="Times New Roman"/>
                <w:color w:val="000000"/>
                <w:sz w:val="22"/>
                <w:szCs w:val="22"/>
              </w:rPr>
              <w:t>* % women in jo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21D20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4453E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14133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0.13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F2E06" w14:textId="77777777" w:rsidR="00C360A8" w:rsidRPr="00B90643" w:rsidRDefault="00C360A8" w:rsidP="00300D1F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C360A8" w:rsidRPr="00B90643" w14:paraId="3ECE9FF8" w14:textId="77777777" w:rsidTr="00300D1F">
        <w:trPr>
          <w:trHeight w:val="290"/>
        </w:trPr>
        <w:tc>
          <w:tcPr>
            <w:tcW w:w="4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46E75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E36ED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DF352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C66BB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DFAE3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sz w:val="20"/>
                <w:szCs w:val="20"/>
              </w:rPr>
            </w:pPr>
          </w:p>
        </w:tc>
      </w:tr>
      <w:tr w:rsidR="00C360A8" w:rsidRPr="00B90643" w14:paraId="2E1BFE31" w14:textId="77777777" w:rsidTr="00300D1F">
        <w:trPr>
          <w:trHeight w:val="290"/>
        </w:trPr>
        <w:tc>
          <w:tcPr>
            <w:tcW w:w="4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BCE34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b/>
                <w:bCs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b/>
                <w:bCs/>
                <w:color w:val="000000"/>
                <w:sz w:val="22"/>
                <w:szCs w:val="22"/>
              </w:rPr>
              <w:t>Contro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263F3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150EC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A39EF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D7B9C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C360A8" w:rsidRPr="00B90643" w14:paraId="34669B20" w14:textId="77777777" w:rsidTr="00300D1F">
        <w:trPr>
          <w:trHeight w:val="290"/>
        </w:trPr>
        <w:tc>
          <w:tcPr>
            <w:tcW w:w="4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37492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Employee characteristics</w:t>
            </w:r>
          </w:p>
        </w:tc>
        <w:tc>
          <w:tcPr>
            <w:tcW w:w="342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BC58D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yes</w:t>
            </w:r>
          </w:p>
        </w:tc>
      </w:tr>
      <w:tr w:rsidR="00C360A8" w:rsidRPr="00B90643" w14:paraId="00266D1B" w14:textId="77777777" w:rsidTr="00300D1F">
        <w:trPr>
          <w:trHeight w:val="290"/>
        </w:trPr>
        <w:tc>
          <w:tcPr>
            <w:tcW w:w="4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9F07E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Job characteristics</w:t>
            </w:r>
          </w:p>
        </w:tc>
        <w:tc>
          <w:tcPr>
            <w:tcW w:w="342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BF1C2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yes</w:t>
            </w:r>
          </w:p>
        </w:tc>
      </w:tr>
      <w:tr w:rsidR="00C360A8" w:rsidRPr="00B90643" w14:paraId="15E0DF85" w14:textId="77777777" w:rsidTr="00300D1F">
        <w:trPr>
          <w:trHeight w:val="290"/>
        </w:trPr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345F2D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Establishment characteristics</w:t>
            </w:r>
          </w:p>
        </w:tc>
        <w:tc>
          <w:tcPr>
            <w:tcW w:w="342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342E4C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yes</w:t>
            </w:r>
          </w:p>
        </w:tc>
      </w:tr>
      <w:tr w:rsidR="00C360A8" w:rsidRPr="00B90643" w14:paraId="20417EFD" w14:textId="77777777" w:rsidTr="00300D1F">
        <w:trPr>
          <w:trHeight w:val="290"/>
        </w:trPr>
        <w:tc>
          <w:tcPr>
            <w:tcW w:w="4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BB6D9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N (person-years)</w:t>
            </w:r>
          </w:p>
        </w:tc>
        <w:tc>
          <w:tcPr>
            <w:tcW w:w="342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29240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1,539,024</w:t>
            </w:r>
          </w:p>
        </w:tc>
      </w:tr>
      <w:tr w:rsidR="00C360A8" w:rsidRPr="00B90643" w14:paraId="5313E598" w14:textId="77777777" w:rsidTr="00300D1F">
        <w:trPr>
          <w:trHeight w:val="290"/>
        </w:trPr>
        <w:tc>
          <w:tcPr>
            <w:tcW w:w="4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16C4E" w14:textId="7A4C868A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Log</w:t>
            </w:r>
            <w:r w:rsidR="00E6561C">
              <w:rPr>
                <w:rFonts w:eastAsia="Times New Roman"/>
                <w:color w:val="000000"/>
                <w:sz w:val="22"/>
                <w:szCs w:val="22"/>
              </w:rPr>
              <w:t>-</w:t>
            </w:r>
            <w:r w:rsidRPr="00B90643">
              <w:rPr>
                <w:rFonts w:eastAsia="Times New Roman"/>
                <w:color w:val="000000"/>
                <w:sz w:val="22"/>
                <w:szCs w:val="22"/>
              </w:rPr>
              <w:t>Likelihood</w:t>
            </w:r>
          </w:p>
        </w:tc>
        <w:tc>
          <w:tcPr>
            <w:tcW w:w="342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4AF40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-46,097</w:t>
            </w:r>
          </w:p>
        </w:tc>
      </w:tr>
      <w:tr w:rsidR="00C360A8" w:rsidRPr="00B90643" w14:paraId="4D64C586" w14:textId="77777777" w:rsidTr="00300D1F">
        <w:trPr>
          <w:trHeight w:val="290"/>
        </w:trPr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5BCCAA" w14:textId="77777777" w:rsidR="00C360A8" w:rsidRPr="00B90643" w:rsidRDefault="00C360A8" w:rsidP="00300D1F">
            <w:pPr>
              <w:spacing w:after="0" w:line="240" w:lineRule="auto"/>
              <w:ind w:firstLine="0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342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76470" w14:textId="77777777" w:rsidR="00C360A8" w:rsidRPr="00B90643" w:rsidRDefault="00C360A8" w:rsidP="00300D1F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B90643">
              <w:rPr>
                <w:rFonts w:eastAsia="Times New Roman"/>
                <w:color w:val="000000"/>
                <w:sz w:val="22"/>
                <w:szCs w:val="22"/>
              </w:rPr>
              <w:t>93,390</w:t>
            </w:r>
          </w:p>
        </w:tc>
      </w:tr>
    </w:tbl>
    <w:p w14:paraId="2DFA7F4C" w14:textId="77777777" w:rsidR="00C360A8" w:rsidRDefault="00C360A8" w:rsidP="00C360A8">
      <w:pPr>
        <w:spacing w:line="259" w:lineRule="auto"/>
        <w:ind w:firstLine="0"/>
        <w:rPr>
          <w:rFonts w:eastAsia="Calibri"/>
          <w:sz w:val="22"/>
          <w:szCs w:val="22"/>
        </w:rPr>
      </w:pPr>
    </w:p>
    <w:p w14:paraId="7DF2435F" w14:textId="77777777" w:rsidR="00C360A8" w:rsidRPr="00D05F30" w:rsidRDefault="00C360A8" w:rsidP="00C360A8">
      <w:pPr>
        <w:spacing w:line="259" w:lineRule="auto"/>
        <w:ind w:firstLine="0"/>
      </w:pPr>
      <w:r w:rsidRPr="00D05F30">
        <w:rPr>
          <w:rFonts w:eastAsia="Calibri"/>
          <w:sz w:val="22"/>
          <w:szCs w:val="22"/>
        </w:rPr>
        <w:t>Note:  * p&lt;0.05, ** p&lt;0.01, *** p&lt; 0.00</w:t>
      </w:r>
    </w:p>
    <w:p w14:paraId="520F9FA0" w14:textId="77777777" w:rsidR="00C360A8" w:rsidRPr="0009056A" w:rsidRDefault="00C360A8" w:rsidP="00C360A8">
      <w:pPr>
        <w:spacing w:line="259" w:lineRule="auto"/>
        <w:ind w:firstLine="0"/>
      </w:pPr>
    </w:p>
    <w:p w14:paraId="0EFC1F1E" w14:textId="77777777" w:rsidR="007E12ED" w:rsidRDefault="007E12ED"/>
    <w:sectPr w:rsidR="007E12ED" w:rsidSect="00243D43">
      <w:footerReference w:type="default" r:id="rId7"/>
      <w:pgSz w:w="11906" w:h="16838"/>
      <w:pgMar w:top="113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608D61" w14:textId="77777777" w:rsidR="00243D43" w:rsidRDefault="00243D43">
      <w:pPr>
        <w:spacing w:after="0" w:line="240" w:lineRule="auto"/>
      </w:pPr>
      <w:r>
        <w:separator/>
      </w:r>
    </w:p>
  </w:endnote>
  <w:endnote w:type="continuationSeparator" w:id="0">
    <w:p w14:paraId="0B9023E9" w14:textId="77777777" w:rsidR="00243D43" w:rsidRDefault="00243D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56708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6BB0BD" w14:textId="77777777" w:rsidR="00302407" w:rsidRDefault="00000000" w:rsidP="0097589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9</w:t>
        </w:r>
        <w:r>
          <w:rPr>
            <w:noProof/>
          </w:rPr>
          <w:fldChar w:fldCharType="end"/>
        </w:r>
      </w:p>
    </w:sdtContent>
  </w:sdt>
  <w:p w14:paraId="0A6826EB" w14:textId="77777777" w:rsidR="00302407" w:rsidRDefault="00302407" w:rsidP="007773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63960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58EC2E" w14:textId="77777777" w:rsidR="00302407" w:rsidRDefault="00000000" w:rsidP="0097589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9</w:t>
        </w:r>
        <w:r>
          <w:rPr>
            <w:noProof/>
          </w:rPr>
          <w:fldChar w:fldCharType="end"/>
        </w:r>
      </w:p>
    </w:sdtContent>
  </w:sdt>
  <w:p w14:paraId="28695649" w14:textId="77777777" w:rsidR="00302407" w:rsidRDefault="00302407" w:rsidP="007773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41B92" w14:textId="77777777" w:rsidR="00243D43" w:rsidRDefault="00243D43">
      <w:pPr>
        <w:spacing w:after="0" w:line="240" w:lineRule="auto"/>
      </w:pPr>
      <w:r>
        <w:separator/>
      </w:r>
    </w:p>
  </w:footnote>
  <w:footnote w:type="continuationSeparator" w:id="0">
    <w:p w14:paraId="1382803E" w14:textId="77777777" w:rsidR="00243D43" w:rsidRDefault="00243D4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xMLY0NDMzMDMwNjRQ0lEKTi0uzszPAykwrAUAKhgEbiwAAAA="/>
  </w:docVars>
  <w:rsids>
    <w:rsidRoot w:val="00C360A8"/>
    <w:rsid w:val="000B7C9D"/>
    <w:rsid w:val="000F36A5"/>
    <w:rsid w:val="00243D43"/>
    <w:rsid w:val="00302407"/>
    <w:rsid w:val="0041648A"/>
    <w:rsid w:val="007E12ED"/>
    <w:rsid w:val="00C360A8"/>
    <w:rsid w:val="00E65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BF6458"/>
  <w15:chartTrackingRefBased/>
  <w15:docId w15:val="{A42D1A60-5336-4FB0-BE5E-F69017016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60A8"/>
    <w:pPr>
      <w:spacing w:line="480" w:lineRule="auto"/>
      <w:ind w:firstLine="720"/>
    </w:pPr>
    <w:rPr>
      <w:rFonts w:ascii="Times New Roman" w:hAnsi="Times New Roman" w:cs="Times New Roman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60A8"/>
    <w:pPr>
      <w:keepNext/>
      <w:keepLines/>
      <w:spacing w:before="360" w:after="80" w:line="259" w:lineRule="auto"/>
      <w:ind w:firstLine="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360A8"/>
    <w:pPr>
      <w:keepNext/>
      <w:keepLines/>
      <w:spacing w:before="160" w:after="80" w:line="259" w:lineRule="auto"/>
      <w:ind w:firstLine="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360A8"/>
    <w:pPr>
      <w:keepNext/>
      <w:keepLines/>
      <w:spacing w:before="160" w:after="80" w:line="259" w:lineRule="auto"/>
      <w:ind w:firstLine="0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360A8"/>
    <w:pPr>
      <w:keepNext/>
      <w:keepLines/>
      <w:spacing w:before="80" w:after="40" w:line="259" w:lineRule="auto"/>
      <w:ind w:firstLine="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2"/>
      <w:szCs w:val="2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360A8"/>
    <w:pPr>
      <w:keepNext/>
      <w:keepLines/>
      <w:spacing w:before="80" w:after="40" w:line="259" w:lineRule="auto"/>
      <w:ind w:firstLine="0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2"/>
      <w:szCs w:val="2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360A8"/>
    <w:pPr>
      <w:keepNext/>
      <w:keepLines/>
      <w:spacing w:before="40" w:after="0" w:line="259" w:lineRule="auto"/>
      <w:ind w:firstLine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:szCs w:val="2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360A8"/>
    <w:pPr>
      <w:keepNext/>
      <w:keepLines/>
      <w:spacing w:before="40" w:after="0" w:line="259" w:lineRule="auto"/>
      <w:ind w:firstLine="0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:szCs w:val="2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360A8"/>
    <w:pPr>
      <w:keepNext/>
      <w:keepLines/>
      <w:spacing w:after="0" w:line="259" w:lineRule="auto"/>
      <w:ind w:firstLine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:szCs w:val="2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360A8"/>
    <w:pPr>
      <w:keepNext/>
      <w:keepLines/>
      <w:spacing w:after="0" w:line="259" w:lineRule="auto"/>
      <w:ind w:firstLine="0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:szCs w:val="2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60A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360A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360A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360A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360A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360A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360A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360A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360A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360A8"/>
    <w:pPr>
      <w:spacing w:after="80" w:line="240" w:lineRule="auto"/>
      <w:ind w:firstLine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C360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360A8"/>
    <w:pPr>
      <w:numPr>
        <w:ilvl w:val="1"/>
      </w:numPr>
      <w:spacing w:line="259" w:lineRule="auto"/>
      <w:ind w:firstLine="720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C360A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360A8"/>
    <w:pPr>
      <w:spacing w:before="160" w:line="259" w:lineRule="auto"/>
      <w:ind w:firstLine="0"/>
      <w:jc w:val="center"/>
    </w:pPr>
    <w:rPr>
      <w:rFonts w:asciiTheme="minorHAnsi" w:hAnsiTheme="minorHAnsi" w:cstheme="minorBidi"/>
      <w:i/>
      <w:iCs/>
      <w:color w:val="404040" w:themeColor="text1" w:themeTint="BF"/>
      <w:kern w:val="2"/>
      <w:sz w:val="22"/>
      <w:szCs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C360A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360A8"/>
    <w:pPr>
      <w:spacing w:line="259" w:lineRule="auto"/>
      <w:ind w:left="720" w:firstLine="0"/>
      <w:contextualSpacing/>
    </w:pPr>
    <w:rPr>
      <w:rFonts w:asciiTheme="minorHAnsi" w:hAnsiTheme="minorHAnsi" w:cstheme="minorBidi"/>
      <w:kern w:val="2"/>
      <w:sz w:val="22"/>
      <w:szCs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C360A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360A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 w:firstLine="0"/>
      <w:jc w:val="center"/>
    </w:pPr>
    <w:rPr>
      <w:rFonts w:asciiTheme="minorHAnsi" w:hAnsiTheme="minorHAnsi" w:cstheme="minorBidi"/>
      <w:i/>
      <w:iCs/>
      <w:color w:val="0F4761" w:themeColor="accent1" w:themeShade="BF"/>
      <w:kern w:val="2"/>
      <w:sz w:val="22"/>
      <w:szCs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360A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360A8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C360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60A8"/>
    <w:rPr>
      <w:rFonts w:ascii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37</Words>
  <Characters>1983</Characters>
  <Application>Microsoft Office Word</Application>
  <DocSecurity>0</DocSecurity>
  <Lines>331</Lines>
  <Paragraphs>222</Paragraphs>
  <ScaleCrop>false</ScaleCrop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-Kathrin Kronberg</dc:creator>
  <cp:keywords/>
  <dc:description/>
  <cp:lastModifiedBy>Anne-Kathrin Kronberg</cp:lastModifiedBy>
  <cp:revision>2</cp:revision>
  <dcterms:created xsi:type="dcterms:W3CDTF">2024-02-13T20:28:00Z</dcterms:created>
  <dcterms:modified xsi:type="dcterms:W3CDTF">2024-02-15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abb958-2191-45c0-ad73-eaa70a489564</vt:lpwstr>
  </property>
</Properties>
</file>